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4059a39-b989-4b1c-b4f1-ef75ccfde72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4059a39-b989-4b1c-b4f1-ef75ccfde72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c031a2d-eae0-47e5-b565-474884be49dd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c031a2d-eae0-47e5-b565-474884be49d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dbe659-6806-4925-a8f1-072856bb27b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dbe659-6806-4925-a8f1-072856bb27b4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a9836c-dd06-4d9d-ba58-6c916acb362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a9836c-dd06-4d9d-ba58-6c916acb362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2ca45c-7095-4cdd-a920-3386d001bda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2ca45c-7095-4cdd-a920-3386d001bda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f279d79-9b8f-4b33-a977-2571b3661d8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f279d79-9b8f-4b33-a977-2571b3661d87"/>
      <w:r>
        <w:rPr>
          <w:rFonts/>
          <w:b w:val="true"/>
        </w:rPr>
        <w:t xml:space="preserve">: </w:t>
      </w:r>
      <w:r>
        <w:t xml:space="preserve">B - Enoncé 14 : La consommation de Puff Bars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5e0aff-5a93-4f19-b8a7-12c54425561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5e0aff-5a93-4f19-b8a7-12c54425561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e1b06c-eb6b-4114-9a9b-cb43f1c4eb8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e1b06c-eb6b-4114-9a9b-cb43f1c4eb8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f6f45d-33ac-4ace-b4ca-8ad4f4d2d37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f6f45d-33ac-4ace-b4ca-8ad4f4d2d37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d5645d7-8040-4d16-84e8-0b8abd61d11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d5645d7-8040-4d16-84e8-0b8abd61d11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1f973f-3d85-44d4-bc5b-f14745593c5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1f973f-3d85-44d4-bc5b-f14745593c57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bb80bff-98ad-4d84-952b-0b0faa8441ea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bb80bff-98ad-4d84-952b-0b0faa8441e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c44d77d626c6afeaf939e257a5f8a90daa8f35f1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23dabbf511b5f582936fb264a86d0b046181974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f62acfb19ab8636e224abd29d1d62fb60feb961f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7b9cda7c864dec2ca1a21d93761015b8ebeb601d.png"/>
<Relationship Id="rId44" Type="http://schemas.openxmlformats.org/officeDocument/2006/relationships/image" Target="media/1992ae5501a6212fee2b1ff995885ac8dff3555e.png"/>
<Relationship Id="rId45" Type="http://schemas.openxmlformats.org/officeDocument/2006/relationships/image" Target="media/608f40a3e2b8947bbe1f7682f58de8c22b54b7a4.png"/>
<Relationship Id="rId46" Type="http://schemas.openxmlformats.org/officeDocument/2006/relationships/image" Target="media/dd4bf2eb96282cc3a4b1bcd2db7a43b87c20261c.png"/>
<Relationship Id="rId47" Type="http://schemas.openxmlformats.org/officeDocument/2006/relationships/image" Target="media/0038a5051fbe89bce7f9dbdcf86e6d742704d635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d02245e7dee9da3ea3c4272080f1521f494ea56f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128806d27d7a6f185e866f6140f4ca49ac651121.png"/>
<Relationship Id="rId61" Type="http://schemas.openxmlformats.org/officeDocument/2006/relationships/image" Target="media/535bf461ec5be278fa3d23d913d0820385800500.png"/>
<Relationship Id="rId62" Type="http://schemas.openxmlformats.org/officeDocument/2006/relationships/image" Target="media/c25b7350c517a09c6633fc58eaa69520adbbe77b.png"/>
<Relationship Id="rId63" Type="http://schemas.openxmlformats.org/officeDocument/2006/relationships/image" Target="media/fbc1b7ff817a8a487ce7e5bba787eed4e90d99fa.png"/>
<Relationship Id="rId64" Type="http://schemas.openxmlformats.org/officeDocument/2006/relationships/image" Target="media/f593678be7c30715f14858ea31eea8c4e458bc8f.png"/>
<Relationship Id="rId65" Type="http://schemas.openxmlformats.org/officeDocument/2006/relationships/image" Target="media/e8da95b191cd2608ad083c1bc590d694bcfccf08.png"/>
<Relationship Id="rId66" Type="http://schemas.openxmlformats.org/officeDocument/2006/relationships/image" Target="media/8a939a21f4c82815c8b92e905cf391afdd40923b.png"/>
<Relationship Id="rId67" Type="http://schemas.openxmlformats.org/officeDocument/2006/relationships/image" Target="media/abc0df958f15abcad99c6f33013091616ff37b44.png"/>
<Relationship Id="rId68" Type="http://schemas.openxmlformats.org/officeDocument/2006/relationships/image" Target="media/f3ab477cbe6b77bc737389762b7454cd06cd054c.png"/>
<Relationship Id="rId69" Type="http://schemas.openxmlformats.org/officeDocument/2006/relationships/image" Target="media/03b46f3b3caeffe22c685575c4027705722b4c2b.png"/>
<Relationship Id="rId70" Type="http://schemas.openxmlformats.org/officeDocument/2006/relationships/image" Target="media/fbdff4920ae0da175a4d5d5d5cbb75a627f768e9.png"/>
<Relationship Id="rId71" Type="http://schemas.openxmlformats.org/officeDocument/2006/relationships/image" Target="media/997c9ff40cdaca21713056078e683e960a1623ae.png"/>
<Relationship Id="rId72" Type="http://schemas.openxmlformats.org/officeDocument/2006/relationships/image" Target="media/a74cde03be818f8a1847f4a90c32d34bde3b40a9.png"/>
<Relationship Id="rId73" Type="http://schemas.openxmlformats.org/officeDocument/2006/relationships/image" Target="media/6f9c5f67dca98c9f6dc703eb43977fc099f806f0.png"/>
<Relationship Id="rId74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7:40Z</dcterms:created>
  <dcterms:modified xsi:type="dcterms:W3CDTF">2024-12-02T15:27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3</vt:lpwstr>
  </property>
</Properties>
</file>